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Cover</w:t>
      </w:r>
      <w:r>
        <w:t xml:space="preserve"> </w:t>
      </w:r>
      <w:r>
        <w:t xml:space="preserve">Letter</w:t>
      </w:r>
    </w:p>
    <w:bookmarkStart w:id="20" w:name="cover-letter-for-police-officer-position"/>
    <w:p>
      <w:pPr>
        <w:pStyle w:val="Heading1"/>
      </w:pPr>
      <w:r>
        <w:t xml:space="preserve">Cover Letter for Police Officer Position</w:t>
      </w:r>
    </w:p>
    <w:p>
      <w:pPr>
        <w:pStyle w:val="FirstParagraph"/>
      </w:pPr>
      <w:r>
        <w:t xml:space="preserve">Dear [Hiring Manager's Name],</w:t>
      </w:r>
    </w:p>
    <w:p>
      <w:pPr>
        <w:pStyle w:val="BodyText"/>
      </w:pPr>
      <w:r>
        <w:t xml:space="preserve">I am writing to express my sincere interest in the Police Officer position with the Chicago Police Department in the United States. As a dedicated public servant with a deep commitment to community safety and law enforcement, I am eager to contribute my skills, experience, and unwavering sense of duty to serve the residents of Chicago. The opportunity to join an organization as respected and vital as the Chicago Police Department is both an honor and a privilege, and I am confident that my background aligns perfectly with the values required to protect and support this dynamic city.</w:t>
      </w:r>
    </w:p>
    <w:p>
      <w:pPr>
        <w:pStyle w:val="BodyText"/>
      </w:pPr>
      <w:r>
        <w:t xml:space="preserve">Having grown up in the United States, I have always been inspired by the principles of justice, equality, and civic responsibility that define our nation. Chicago, as one of the largest cities in the United States, presents unique challenges and opportunities for law enforcement professionals. Its rich cultural diversity, bustling urban environment, and complex social dynamics demand officers who are not only skilled in traditional policing but also deeply attuned to the needs of a multifaceted community. My training and experience have prepared me to meet these challenges head-on while upholding the highest standards of integrity, professionalism, and service.</w:t>
      </w:r>
    </w:p>
    <w:p>
      <w:pPr>
        <w:pStyle w:val="BodyText"/>
      </w:pPr>
      <w:r>
        <w:t xml:space="preserve">My journey into law enforcement began with a strong foundation in public safety education. I earned my degree in Criminal Justice from [University Name], where I focused on community-oriented policing, ethical decision-making, and crisis management. During my studies, I actively participated in internships with local police departments, including the [Local Department Name], which provided hands-on experience in patrol operations, traffic enforcement, and community engagement initiatives. These experiences reinforced my belief that effective policing is not just about enforcing laws but also about building trust and fostering partnerships within neighborhoods.</w:t>
      </w:r>
    </w:p>
    <w:p>
      <w:pPr>
        <w:pStyle w:val="BodyText"/>
      </w:pPr>
      <w:r>
        <w:t xml:space="preserve">Following my academic training, I served as a Police Cadet with the Chicago Police Department’s Recruitment and Training Division. This role allowed me to gain firsthand insight into the daily operations of the department, from administrative procedures to fieldwork. I was particularly impressed by the department’s emphasis on community policing strategies, which align with my philosophy that law enforcement must be a collaborative effort between officers and residents. I also completed specialized training in de-escalation techniques, emergency response protocols, and cultural sensitivity, all of which are critical for navigating the diverse environments found across Chicago.</w:t>
      </w:r>
    </w:p>
    <w:p>
      <w:pPr>
        <w:pStyle w:val="BodyText"/>
      </w:pPr>
      <w:r>
        <w:t xml:space="preserve">Throughout my career, I have prioritized the safety and well-being of others. In my previous role as a Security Officer with [Company Name], I was responsible for maintaining order in high-traffic public spaces and responding to emergencies with composure and efficiency. One of my most significant achievements was leading a team to implement a neighborhood watch program that reduced incidents of theft and vandalism by 30% within six months. This experience underscored the importance of proactive engagement with communities, a principle I believe is essential for the Chicago Police Department’s mission to create safer, more connected neighborhoods.</w:t>
      </w:r>
    </w:p>
    <w:p>
      <w:pPr>
        <w:pStyle w:val="BodyText"/>
      </w:pPr>
      <w:r>
        <w:t xml:space="preserve">As an officer in the United States, I understand that every interaction with the public carries weight. In Chicago, where trust between law enforcement and residents can be fragile, I am committed to embodying transparency, accountability, and empathy in all my work. My ability to communicate effectively across cultural and socioeconomic lines has enabled me to build rapport with individuals from all walks of life—a skill that will serve me well in the diverse communities of Chicago. Additionally, my strong physical fitness and adherence to departmental protocols ensure that I am prepared to handle the demanding nature of police work.</w:t>
      </w:r>
    </w:p>
    <w:p>
      <w:pPr>
        <w:pStyle w:val="BodyText"/>
      </w:pPr>
      <w:r>
        <w:t xml:space="preserve">What draws me most to the Chicago Police Department is its dedication to innovation and community-driven solutions. The department’s use of technology, such as predictive policing tools and body-worn cameras, reflects a forward-thinking approach that aligns with my belief in modernizing law enforcement while maintaining ethical standards. I am also deeply inspired by the department’s initiatives to address systemic issues, such as youth outreach programs and mental health crisis response teams. These efforts demonstrate a commitment to not only solving crimes but also preventing them through education and support.</w:t>
      </w:r>
    </w:p>
    <w:p>
      <w:pPr>
        <w:pStyle w:val="BodyText"/>
      </w:pPr>
      <w:r>
        <w:t xml:space="preserve">In the United States, policing is both a profession and a calling. It requires courage, resilience, and an unyielding commitment to justice. I am prepared to bring these qualities to the Chicago Police Department, where I can contribute to a safer city for all its residents. My goal is not only to enforce the law but also to be a positive force in the communities I serve—whether through mentoring young people, participating in neighborhood events, or simply being a visible presence that inspires confidence.</w:t>
      </w:r>
    </w:p>
    <w:p>
      <w:pPr>
        <w:pStyle w:val="BodyText"/>
      </w:pPr>
      <w:r>
        <w:t xml:space="preserve">I am eager to bring my skills, passion, and dedication to the Chicago Police Department. Thank you for considering my application. I would welcome the opportunity to discuss how my background and vision align with the department’s goals.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Phone Number]</w:t>
      </w:r>
    </w:p>
    <w:p>
      <w:pPr>
        <w:pStyle w:val="BodyText"/>
      </w:pP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Cover Letter</dc:title>
  <dc:creator/>
  <dc:language>en</dc:language>
  <cp:keywords/>
  <dcterms:created xsi:type="dcterms:W3CDTF">2026-07-24T15:11:44Z</dcterms:created>
  <dcterms:modified xsi:type="dcterms:W3CDTF">2026-07-24T15:11:44Z</dcterms:modified>
</cp:coreProperties>
</file>

<file path=docProps/custom.xml><?xml version="1.0" encoding="utf-8"?>
<Properties xmlns="http://schemas.openxmlformats.org/officeDocument/2006/custom-properties" xmlns:vt="http://schemas.openxmlformats.org/officeDocument/2006/docPropsVTypes"/>
</file>